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825D9" w14:textId="6F7C4CE1" w:rsidR="005B4CFB" w:rsidRDefault="00D40143" w:rsidP="00D40143">
      <w:pPr>
        <w:jc w:val="center"/>
      </w:pPr>
      <w:r>
        <w:t>Homework2</w:t>
      </w:r>
    </w:p>
    <w:p w14:paraId="0E9E39B8" w14:textId="0F8F52A5" w:rsidR="00D40143" w:rsidRDefault="006C4562">
      <w:r>
        <w:t>B</w:t>
      </w:r>
      <w:r>
        <w:rPr>
          <w:rFonts w:hint="eastAsia"/>
        </w:rPr>
        <w:t>ack</w:t>
      </w:r>
      <w:r>
        <w:t xml:space="preserve"> to back comparison DES versus AES:</w:t>
      </w:r>
    </w:p>
    <w:p w14:paraId="4699EAE3" w14:textId="2700AFCA" w:rsidR="00681229" w:rsidRDefault="00681229">
      <w:pPr>
        <w:rPr>
          <w:i/>
        </w:rPr>
      </w:pPr>
      <w:r w:rsidRPr="00681229">
        <w:rPr>
          <w:i/>
        </w:rPr>
        <w:t>Encryption</w:t>
      </w:r>
      <w:r w:rsidRPr="00681229">
        <w:rPr>
          <w:i/>
        </w:rPr>
        <w:t xml:space="preserve"> Step</w:t>
      </w:r>
    </w:p>
    <w:p w14:paraId="23EE0687" w14:textId="723D7B49" w:rsidR="005E5915" w:rsidRDefault="00304C4C">
      <w:pPr>
        <w:rPr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106B0B" wp14:editId="3BAF8E57">
                <wp:simplePos x="0" y="0"/>
                <wp:positionH relativeFrom="margin">
                  <wp:align>right</wp:align>
                </wp:positionH>
                <wp:positionV relativeFrom="paragraph">
                  <wp:posOffset>10077</wp:posOffset>
                </wp:positionV>
                <wp:extent cx="2957830" cy="7338695"/>
                <wp:effectExtent l="0" t="0" r="13970" b="1460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7830" cy="73386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307EAAB" w14:textId="0F1C6BFE" w:rsidR="0057485B" w:rsidRPr="0057485B" w:rsidRDefault="00665DDB" w:rsidP="0057485B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A</w:t>
                            </w: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ES </w:t>
                            </w:r>
                          </w:p>
                          <w:p w14:paraId="7AB1A65A" w14:textId="0AD498FC" w:rsidR="0057485B" w:rsidRPr="0057485B" w:rsidRDefault="0057485B" w:rsidP="005E5522">
                            <w:pPr>
                              <w:spacing w:line="240" w:lineRule="auto"/>
                              <w:jc w:val="center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1560C90" wp14:editId="24789639">
                                  <wp:extent cx="1367624" cy="783607"/>
                                  <wp:effectExtent l="0" t="0" r="4445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75815" cy="7883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ED59375" w14:textId="5A17E7DC" w:rsidR="0057485B" w:rsidRPr="0057485B" w:rsidRDefault="0057485B" w:rsidP="0057485B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Byte Substitution (</w:t>
                            </w: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Sub Bytes</w:t>
                            </w: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6CFCA7DF" w14:textId="5A16847D" w:rsidR="0030453F" w:rsidRDefault="0057485B" w:rsidP="0057485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A7FE94F" wp14:editId="7EF65A28">
                                  <wp:extent cx="1590261" cy="848623"/>
                                  <wp:effectExtent l="0" t="0" r="0" b="889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96520" cy="851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E0E4E68" w14:textId="3E0B5570" w:rsidR="0057485B" w:rsidRDefault="0057485B" w:rsidP="0057485B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Shift rows</w:t>
                            </w:r>
                          </w:p>
                          <w:p w14:paraId="53D98F5D" w14:textId="6CA9FAE4" w:rsidR="0057485B" w:rsidRDefault="0057485B" w:rsidP="005E5522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8CC547" wp14:editId="17682796">
                                  <wp:extent cx="1288111" cy="792278"/>
                                  <wp:effectExtent l="0" t="0" r="7620" b="825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91109" cy="7941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00AF743" w14:textId="315A7A17" w:rsidR="005E5522" w:rsidRDefault="005E5522" w:rsidP="005E5522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Mix Column</w:t>
                            </w:r>
                          </w:p>
                          <w:p w14:paraId="770A9B45" w14:textId="1837838F" w:rsidR="005E5522" w:rsidRDefault="005E5522" w:rsidP="005E5522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AE0DE4" wp14:editId="657F57B8">
                                  <wp:extent cx="1296062" cy="944716"/>
                                  <wp:effectExtent l="0" t="0" r="0" b="825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00074" cy="9476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BECF94" w14:textId="59907357" w:rsidR="005E5522" w:rsidRDefault="005E5522" w:rsidP="005E5522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addition</w:t>
                            </w:r>
                          </w:p>
                          <w:p w14:paraId="15A5BED4" w14:textId="56A1DB22" w:rsidR="005E5522" w:rsidRPr="0057485B" w:rsidRDefault="005E5522" w:rsidP="005E5522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64D2823" wp14:editId="6020A9ED">
                                  <wp:extent cx="1152940" cy="826379"/>
                                  <wp:effectExtent l="0" t="0" r="9525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3263" cy="8624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CE585F4" w14:textId="06F3FDCF" w:rsidR="0057485B" w:rsidRPr="00304C4C" w:rsidRDefault="00304C4C" w:rsidP="0057485B">
                            <w:pP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Key length is 56 bits in DES.</w:t>
                            </w:r>
                          </w:p>
                          <w:p w14:paraId="5E84039B" w14:textId="34421CAC" w:rsidR="005E5915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DES involves 16 rounds of identical operations</w:t>
                            </w:r>
                          </w:p>
                          <w:p w14:paraId="3FF6C972" w14:textId="158E5898" w:rsidR="005E5915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The rounds in DES </w:t>
                            </w: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are:</w:t>
                            </w: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Expansion, XOR operation with round key, Substitution and Permutation</w:t>
                            </w:r>
                          </w:p>
                          <w:p w14:paraId="10E98607" w14:textId="6A54D491" w:rsid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DES can encrypt 64 bits of plaintext.</w:t>
                            </w:r>
                          </w:p>
                          <w:p w14:paraId="536BB895" w14:textId="0EABA461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DES cipher is derived from Lucifer ciph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106B0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81.7pt;margin-top:.8pt;width:232.9pt;height:577.8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" fillcolor="window" strokeweight=".5pt">
                <v:textbox>
                  <w:txbxContent>
                    <w:p w14:paraId="6307EAAB" w14:textId="0F1C6BFE" w:rsidR="0057485B" w:rsidRPr="0057485B" w:rsidRDefault="00665DDB" w:rsidP="0057485B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>A</w:t>
                      </w: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 xml:space="preserve">ES </w:t>
                      </w:r>
                    </w:p>
                    <w:p w14:paraId="7AB1A65A" w14:textId="0AD498FC" w:rsidR="0057485B" w:rsidRPr="0057485B" w:rsidRDefault="0057485B" w:rsidP="005E5522">
                      <w:pPr>
                        <w:spacing w:line="240" w:lineRule="auto"/>
                        <w:jc w:val="center"/>
                        <w:rPr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1560C90" wp14:editId="24789639">
                            <wp:extent cx="1367624" cy="783607"/>
                            <wp:effectExtent l="0" t="0" r="4445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75815" cy="7883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ED59375" w14:textId="5A17E7DC" w:rsidR="0057485B" w:rsidRPr="0057485B" w:rsidRDefault="0057485B" w:rsidP="0057485B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>Byte Substitution (</w:t>
                      </w: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>Sub Bytes</w:t>
                      </w: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>)</w:t>
                      </w:r>
                    </w:p>
                    <w:p w14:paraId="6CFCA7DF" w14:textId="5A16847D" w:rsidR="0030453F" w:rsidRDefault="0057485B" w:rsidP="0057485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A7FE94F" wp14:editId="7EF65A28">
                            <wp:extent cx="1590261" cy="848623"/>
                            <wp:effectExtent l="0" t="0" r="0" b="889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96520" cy="851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E0E4E68" w14:textId="3E0B5570" w:rsidR="0057485B" w:rsidRDefault="0057485B" w:rsidP="0057485B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>Shift rows</w:t>
                      </w:r>
                    </w:p>
                    <w:p w14:paraId="53D98F5D" w14:textId="6CA9FAE4" w:rsidR="0057485B" w:rsidRDefault="0057485B" w:rsidP="005E5522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D8CC547" wp14:editId="17682796">
                            <wp:extent cx="1288111" cy="792278"/>
                            <wp:effectExtent l="0" t="0" r="7620" b="8255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91109" cy="7941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00AF743" w14:textId="315A7A17" w:rsidR="005E5522" w:rsidRDefault="005E5522" w:rsidP="005E5522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Mix Column</w:t>
                      </w:r>
                    </w:p>
                    <w:p w14:paraId="770A9B45" w14:textId="1837838F" w:rsidR="005E5522" w:rsidRDefault="005E5522" w:rsidP="005E5522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0AE0DE4" wp14:editId="657F57B8">
                            <wp:extent cx="1296062" cy="944716"/>
                            <wp:effectExtent l="0" t="0" r="0" b="825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00074" cy="9476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BECF94" w14:textId="59907357" w:rsidR="005E5522" w:rsidRDefault="005E5522" w:rsidP="005E5522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addition</w:t>
                      </w:r>
                    </w:p>
                    <w:p w14:paraId="15A5BED4" w14:textId="56A1DB22" w:rsidR="005E5522" w:rsidRPr="0057485B" w:rsidRDefault="005E5522" w:rsidP="005E5522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64D2823" wp14:editId="6020A9ED">
                            <wp:extent cx="1152940" cy="826379"/>
                            <wp:effectExtent l="0" t="0" r="9525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03263" cy="8624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CE585F4" w14:textId="06F3FDCF" w:rsidR="0057485B" w:rsidRPr="00304C4C" w:rsidRDefault="00304C4C" w:rsidP="0057485B">
                      <w:pPr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Key length is 56 bits in DES.</w:t>
                      </w:r>
                    </w:p>
                    <w:p w14:paraId="5E84039B" w14:textId="34421CAC" w:rsidR="005E5915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DES involves 16 rounds of identical operations</w:t>
                      </w:r>
                    </w:p>
                    <w:p w14:paraId="3FF6C972" w14:textId="158E5898" w:rsidR="005E5915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 xml:space="preserve">The rounds in DES </w:t>
                      </w: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are:</w:t>
                      </w: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 xml:space="preserve"> Expansion, XOR operation with round key, Substitution and Permutation</w:t>
                      </w:r>
                    </w:p>
                    <w:p w14:paraId="10E98607" w14:textId="6A54D491" w:rsid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DES can encrypt 64 bits of plaintext.</w:t>
                      </w:r>
                    </w:p>
                    <w:p w14:paraId="536BB895" w14:textId="0EABA461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DES cipher is derived from Lucifer ciph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FC93BA" wp14:editId="3386DCF8">
                <wp:simplePos x="0" y="0"/>
                <wp:positionH relativeFrom="margin">
                  <wp:align>left</wp:align>
                </wp:positionH>
                <wp:positionV relativeFrom="paragraph">
                  <wp:posOffset>10077</wp:posOffset>
                </wp:positionV>
                <wp:extent cx="2973705" cy="7346950"/>
                <wp:effectExtent l="0" t="0" r="17145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705" cy="7346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32FB12" w14:textId="006637CD" w:rsidR="0030453F" w:rsidRPr="0057485B" w:rsidRDefault="00665DDB" w:rsidP="009A7D49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DES </w:t>
                            </w:r>
                          </w:p>
                          <w:p w14:paraId="6C777269" w14:textId="0ECE1992" w:rsidR="004C66CE" w:rsidRPr="00DB01A7" w:rsidRDefault="004C66CE" w:rsidP="009A7D49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DB01A7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1. </w:t>
                            </w:r>
                            <w:r w:rsidRPr="00DB01A7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Initial and Final Permutation</w:t>
                            </w:r>
                          </w:p>
                          <w:p w14:paraId="2CBCA660" w14:textId="77777777" w:rsidR="008710D6" w:rsidRDefault="009A7D49" w:rsidP="008710D6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9E1647" wp14:editId="0F301FE6">
                                  <wp:extent cx="2679589" cy="1350154"/>
                                  <wp:effectExtent l="0" t="0" r="6985" b="254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39266" cy="13802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82934D6" w14:textId="1E3D323A" w:rsidR="00681229" w:rsidRDefault="004C66CE" w:rsidP="008710D6">
                            <w:pPr>
                              <w:spacing w:line="240" w:lineRule="auto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DB01A7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2.Round Function</w:t>
                            </w:r>
                          </w:p>
                          <w:p w14:paraId="07CA9318" w14:textId="4FE18CC5" w:rsidR="008710D6" w:rsidRDefault="008710D6" w:rsidP="008710D6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4CDD91" wp14:editId="6A2292C4">
                                  <wp:extent cx="1995777" cy="2021863"/>
                                  <wp:effectExtent l="0" t="0" r="508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74188" cy="21012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AE24766" w14:textId="497BC9D2" w:rsidR="00696B1C" w:rsidRDefault="00696B1C" w:rsidP="00696B1C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S-Box</w:t>
                            </w:r>
                          </w:p>
                          <w:p w14:paraId="2CFA4C1D" w14:textId="7C63552F" w:rsidR="00696B1C" w:rsidRDefault="00696B1C" w:rsidP="00696B1C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0080C65" wp14:editId="11846329">
                                  <wp:extent cx="2425148" cy="1261912"/>
                                  <wp:effectExtent l="0" t="0" r="0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73690" cy="12871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9C7EB88" w14:textId="49B689B8" w:rsidR="00696B1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Key length can be of 128-bits, 192-bits and 256-bits.</w:t>
                            </w:r>
                          </w:p>
                          <w:p w14:paraId="7ACE337A" w14:textId="6752CC66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Number of rounds depends on key </w:t>
                            </w: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length:</w:t>
                            </w: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10(128-bits), 12(192-bits) or 14(256-bits)</w:t>
                            </w:r>
                          </w:p>
                          <w:p w14:paraId="6E7854B2" w14:textId="16FD6BC6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The rounds in AES </w:t>
                            </w: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are:</w:t>
                            </w: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 xml:space="preserve"> Byte Substitution, Shift Row, Mix Column and Key Addition</w:t>
                            </w:r>
                          </w:p>
                          <w:p w14:paraId="131C496C" w14:textId="0523AE5D" w:rsid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AES can encrypt 128 bits of plaintext.</w:t>
                            </w:r>
                          </w:p>
                          <w:p w14:paraId="44E4D7FD" w14:textId="71C9EB4D" w:rsidR="00304C4C" w:rsidRPr="00304C4C" w:rsidRDefault="00304C4C" w:rsidP="00304C4C">
                            <w:pPr>
                              <w:spacing w:line="240" w:lineRule="auto"/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04C4C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AES cipher is derived from square ciph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C93BA" id="Text Box 1" o:spid="_x0000_s1027" type="#_x0000_t202" style="position:absolute;margin-left:0;margin-top:.8pt;width:234.15pt;height:578.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" fillcolor="white [3201]" strokeweight=".5pt">
                <v:textbox>
                  <w:txbxContent>
                    <w:p w14:paraId="6132FB12" w14:textId="006637CD" w:rsidR="0030453F" w:rsidRPr="0057485B" w:rsidRDefault="00665DDB" w:rsidP="009A7D49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 xml:space="preserve">DES </w:t>
                      </w:r>
                    </w:p>
                    <w:p w14:paraId="6C777269" w14:textId="0ECE1992" w:rsidR="004C66CE" w:rsidRPr="00DB01A7" w:rsidRDefault="004C66CE" w:rsidP="009A7D49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DB01A7">
                        <w:rPr>
                          <w:b/>
                          <w:i/>
                          <w:sz w:val="16"/>
                          <w:szCs w:val="16"/>
                        </w:rPr>
                        <w:t xml:space="preserve">1. </w:t>
                      </w:r>
                      <w:r w:rsidRPr="00DB01A7">
                        <w:rPr>
                          <w:b/>
                          <w:i/>
                          <w:sz w:val="16"/>
                          <w:szCs w:val="16"/>
                        </w:rPr>
                        <w:t>Initial and Final Permutation</w:t>
                      </w:r>
                    </w:p>
                    <w:p w14:paraId="2CBCA660" w14:textId="77777777" w:rsidR="008710D6" w:rsidRDefault="009A7D49" w:rsidP="008710D6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9E1647" wp14:editId="0F301FE6">
                            <wp:extent cx="2679589" cy="1350154"/>
                            <wp:effectExtent l="0" t="0" r="6985" b="254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39266" cy="13802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82934D6" w14:textId="1E3D323A" w:rsidR="00681229" w:rsidRDefault="004C66CE" w:rsidP="008710D6">
                      <w:pPr>
                        <w:spacing w:line="240" w:lineRule="auto"/>
                        <w:rPr>
                          <w:i/>
                          <w:sz w:val="16"/>
                          <w:szCs w:val="16"/>
                        </w:rPr>
                      </w:pPr>
                      <w:r w:rsidRPr="00DB01A7">
                        <w:rPr>
                          <w:b/>
                          <w:i/>
                          <w:sz w:val="16"/>
                          <w:szCs w:val="16"/>
                        </w:rPr>
                        <w:t>2.Round Function</w:t>
                      </w:r>
                    </w:p>
                    <w:p w14:paraId="07CA9318" w14:textId="4FE18CC5" w:rsidR="008710D6" w:rsidRDefault="008710D6" w:rsidP="008710D6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54CDD91" wp14:editId="6A2292C4">
                            <wp:extent cx="1995777" cy="2021863"/>
                            <wp:effectExtent l="0" t="0" r="508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74188" cy="210129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AE24766" w14:textId="497BC9D2" w:rsidR="00696B1C" w:rsidRDefault="00696B1C" w:rsidP="00696B1C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S-Box</w:t>
                      </w:r>
                    </w:p>
                    <w:p w14:paraId="2CFA4C1D" w14:textId="7C63552F" w:rsidR="00696B1C" w:rsidRDefault="00696B1C" w:rsidP="00696B1C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0080C65" wp14:editId="11846329">
                            <wp:extent cx="2425148" cy="1261912"/>
                            <wp:effectExtent l="0" t="0" r="0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73690" cy="12871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9C7EB88" w14:textId="49B689B8" w:rsidR="00696B1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Key length can be of 128-bits, 192-bits and 256-bits.</w:t>
                      </w:r>
                    </w:p>
                    <w:p w14:paraId="7ACE337A" w14:textId="6752CC66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 xml:space="preserve">Number of rounds depends on key </w:t>
                      </w: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length:</w:t>
                      </w: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 xml:space="preserve"> 10(128-bits), 12(192-bits) or 14(256-bits)</w:t>
                      </w:r>
                    </w:p>
                    <w:p w14:paraId="6E7854B2" w14:textId="16FD6BC6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 xml:space="preserve">The rounds in AES </w:t>
                      </w: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are:</w:t>
                      </w: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 xml:space="preserve"> Byte Substitution, Shift Row, Mix Column and Key Addition</w:t>
                      </w:r>
                    </w:p>
                    <w:p w14:paraId="131C496C" w14:textId="0523AE5D" w:rsid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AES can encrypt 128 bits of plaintext.</w:t>
                      </w:r>
                    </w:p>
                    <w:p w14:paraId="44E4D7FD" w14:textId="71C9EB4D" w:rsidR="00304C4C" w:rsidRPr="00304C4C" w:rsidRDefault="00304C4C" w:rsidP="00304C4C">
                      <w:pPr>
                        <w:spacing w:line="240" w:lineRule="auto"/>
                        <w:rPr>
                          <w:b/>
                          <w:i/>
                          <w:sz w:val="18"/>
                          <w:szCs w:val="18"/>
                        </w:rPr>
                      </w:pPr>
                      <w:r w:rsidRPr="00304C4C">
                        <w:rPr>
                          <w:b/>
                          <w:i/>
                          <w:sz w:val="18"/>
                          <w:szCs w:val="18"/>
                        </w:rPr>
                        <w:t>AES cipher is derived from square ciph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598258" w14:textId="70AB2AD9" w:rsidR="005E5915" w:rsidRDefault="005E5915">
      <w:pPr>
        <w:rPr>
          <w:i/>
        </w:rPr>
      </w:pPr>
    </w:p>
    <w:p w14:paraId="6B82937C" w14:textId="2538BDEC" w:rsidR="005E5915" w:rsidRDefault="005E5915">
      <w:pPr>
        <w:rPr>
          <w:i/>
        </w:rPr>
      </w:pPr>
    </w:p>
    <w:p w14:paraId="23273016" w14:textId="7083255E" w:rsidR="005E5915" w:rsidRDefault="005E5915">
      <w:pPr>
        <w:rPr>
          <w:i/>
        </w:rPr>
      </w:pPr>
    </w:p>
    <w:p w14:paraId="287E7A73" w14:textId="67D17D02" w:rsidR="005E5915" w:rsidRDefault="005E5915">
      <w:pPr>
        <w:rPr>
          <w:i/>
        </w:rPr>
      </w:pPr>
    </w:p>
    <w:p w14:paraId="18B34212" w14:textId="2FFA7346" w:rsidR="005E5915" w:rsidRDefault="005E5915">
      <w:pPr>
        <w:rPr>
          <w:i/>
        </w:rPr>
      </w:pPr>
    </w:p>
    <w:p w14:paraId="362509E4" w14:textId="45F931EA" w:rsidR="005E5915" w:rsidRDefault="005E5915">
      <w:pPr>
        <w:rPr>
          <w:i/>
        </w:rPr>
      </w:pPr>
    </w:p>
    <w:p w14:paraId="03FCBFCB" w14:textId="125683CC" w:rsidR="005E5915" w:rsidRDefault="005E5915">
      <w:pPr>
        <w:rPr>
          <w:i/>
        </w:rPr>
      </w:pPr>
    </w:p>
    <w:p w14:paraId="1C0AF3AA" w14:textId="6B329054" w:rsidR="005E5915" w:rsidRDefault="005E5915">
      <w:pPr>
        <w:rPr>
          <w:i/>
        </w:rPr>
      </w:pPr>
    </w:p>
    <w:p w14:paraId="0DD7E2FA" w14:textId="2E2B390F" w:rsidR="005E5915" w:rsidRDefault="005E5915">
      <w:pPr>
        <w:rPr>
          <w:i/>
        </w:rPr>
      </w:pPr>
    </w:p>
    <w:p w14:paraId="4B38BCAE" w14:textId="5AAB3CF2" w:rsidR="005E5915" w:rsidRDefault="005E5915">
      <w:pPr>
        <w:rPr>
          <w:i/>
        </w:rPr>
      </w:pPr>
    </w:p>
    <w:p w14:paraId="764DF2AB" w14:textId="27637366" w:rsidR="005E5915" w:rsidRDefault="005E5915">
      <w:pPr>
        <w:rPr>
          <w:i/>
        </w:rPr>
      </w:pPr>
    </w:p>
    <w:p w14:paraId="2D4ECB79" w14:textId="42E0BC5F" w:rsidR="005E5915" w:rsidRDefault="005E5915">
      <w:pPr>
        <w:rPr>
          <w:i/>
        </w:rPr>
      </w:pPr>
    </w:p>
    <w:p w14:paraId="42A75311" w14:textId="282A82C0" w:rsidR="005E5915" w:rsidRDefault="005E5915">
      <w:pPr>
        <w:rPr>
          <w:i/>
        </w:rPr>
      </w:pPr>
    </w:p>
    <w:p w14:paraId="01E6D5D9" w14:textId="0FA68DFF" w:rsidR="005E5915" w:rsidRDefault="005E5915">
      <w:pPr>
        <w:rPr>
          <w:i/>
        </w:rPr>
      </w:pPr>
    </w:p>
    <w:p w14:paraId="03A230E8" w14:textId="003AE06B" w:rsidR="005E5915" w:rsidRDefault="005E5915">
      <w:pPr>
        <w:rPr>
          <w:i/>
        </w:rPr>
      </w:pPr>
    </w:p>
    <w:p w14:paraId="6DC01BD2" w14:textId="7DF834E8" w:rsidR="005E5915" w:rsidRDefault="005E5915">
      <w:pPr>
        <w:rPr>
          <w:i/>
        </w:rPr>
      </w:pPr>
    </w:p>
    <w:p w14:paraId="3612ACFB" w14:textId="0582E70A" w:rsidR="005E5915" w:rsidRDefault="005E5915">
      <w:pPr>
        <w:rPr>
          <w:i/>
        </w:rPr>
      </w:pPr>
    </w:p>
    <w:p w14:paraId="09E6138C" w14:textId="5A889C14" w:rsidR="005E5915" w:rsidRDefault="005E5915">
      <w:pPr>
        <w:rPr>
          <w:i/>
        </w:rPr>
      </w:pPr>
    </w:p>
    <w:p w14:paraId="45D88A46" w14:textId="1F3D858F" w:rsidR="005E5915" w:rsidRDefault="005E5915">
      <w:pPr>
        <w:rPr>
          <w:i/>
        </w:rPr>
      </w:pPr>
    </w:p>
    <w:p w14:paraId="16398888" w14:textId="38378B1F" w:rsidR="005E5915" w:rsidRDefault="005E5915">
      <w:pPr>
        <w:rPr>
          <w:i/>
        </w:rPr>
      </w:pPr>
    </w:p>
    <w:p w14:paraId="45E0E334" w14:textId="5F790B8B" w:rsidR="005E5915" w:rsidRDefault="005E5915">
      <w:pPr>
        <w:rPr>
          <w:i/>
        </w:rPr>
      </w:pPr>
    </w:p>
    <w:p w14:paraId="41BCC28A" w14:textId="01800952" w:rsidR="005E5915" w:rsidRDefault="005E5915">
      <w:pPr>
        <w:rPr>
          <w:i/>
        </w:rPr>
      </w:pPr>
    </w:p>
    <w:p w14:paraId="27F23275" w14:textId="118677AB" w:rsidR="005E5915" w:rsidRDefault="005E5915">
      <w:pPr>
        <w:rPr>
          <w:i/>
        </w:rPr>
      </w:pPr>
    </w:p>
    <w:p w14:paraId="6EA98CD5" w14:textId="798CC84A" w:rsidR="005E5915" w:rsidRDefault="005E5915">
      <w:pPr>
        <w:rPr>
          <w:i/>
        </w:rPr>
      </w:pPr>
    </w:p>
    <w:p w14:paraId="75ADD589" w14:textId="28E5D737" w:rsidR="005E5915" w:rsidRDefault="005E5915">
      <w:pPr>
        <w:rPr>
          <w:i/>
        </w:rPr>
      </w:pPr>
    </w:p>
    <w:p w14:paraId="147E28EF" w14:textId="6AB40978" w:rsidR="005E5915" w:rsidRDefault="00164DAE">
      <w:pPr>
        <w:rPr>
          <w:i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D47372" wp14:editId="00308968">
                <wp:simplePos x="0" y="0"/>
                <wp:positionH relativeFrom="margin">
                  <wp:posOffset>15903</wp:posOffset>
                </wp:positionH>
                <wp:positionV relativeFrom="paragraph">
                  <wp:posOffset>287241</wp:posOffset>
                </wp:positionV>
                <wp:extent cx="2973705" cy="5851856"/>
                <wp:effectExtent l="0" t="0" r="17145" b="158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705" cy="585185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236ECA" w14:textId="77777777" w:rsidR="00164DAE" w:rsidRPr="0057485B" w:rsidRDefault="00164DAE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57485B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DES </w:t>
                            </w:r>
                          </w:p>
                          <w:p w14:paraId="7464B0CD" w14:textId="59A4723D" w:rsidR="00164DAE" w:rsidRDefault="00164DAE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Generation</w:t>
                            </w:r>
                          </w:p>
                          <w:p w14:paraId="14BF6528" w14:textId="42D20C9E" w:rsidR="00164DAE" w:rsidRDefault="00164DAE" w:rsidP="00164DAE">
                            <w:pPr>
                              <w:spacing w:line="36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164DAE">
                              <w:rPr>
                                <w:i/>
                                <w:sz w:val="20"/>
                                <w:szCs w:val="20"/>
                              </w:rPr>
                              <w:t>The round-key generator creates sixteen 48-bit keys out of a 56-bit cipher key</w:t>
                            </w:r>
                          </w:p>
                          <w:p w14:paraId="0F3AD0CF" w14:textId="35D48EFC" w:rsidR="00164DAE" w:rsidRPr="00164DAE" w:rsidRDefault="00164DAE" w:rsidP="00164DAE">
                            <w:pPr>
                              <w:spacing w:line="36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B23125" wp14:editId="64792C1B">
                                  <wp:extent cx="2784475" cy="2735687"/>
                                  <wp:effectExtent l="0" t="0" r="0" b="762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4475" cy="273568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DF9617" w14:textId="0801622B" w:rsidR="00164DAE" w:rsidRDefault="00B138FA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Decryption</w:t>
                            </w:r>
                          </w:p>
                          <w:p w14:paraId="381FB50F" w14:textId="51DE084E" w:rsidR="00B138FA" w:rsidRPr="008710D6" w:rsidRDefault="00B138FA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0E8E57" wp14:editId="0D0FDB4B">
                                  <wp:extent cx="2784475" cy="1540795"/>
                                  <wp:effectExtent l="0" t="0" r="0" b="254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4475" cy="15407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47372" id="Text Box 16" o:spid="_x0000_s1028" type="#_x0000_t202" style="position:absolute;margin-left:1.25pt;margin-top:22.6pt;width:234.15pt;height:460.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" fillcolor="window" strokeweight=".5pt">
                <v:textbox>
                  <w:txbxContent>
                    <w:p w14:paraId="5D236ECA" w14:textId="77777777" w:rsidR="00164DAE" w:rsidRPr="0057485B" w:rsidRDefault="00164DAE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57485B">
                        <w:rPr>
                          <w:b/>
                          <w:i/>
                          <w:sz w:val="16"/>
                          <w:szCs w:val="16"/>
                        </w:rPr>
                        <w:t xml:space="preserve">DES </w:t>
                      </w:r>
                    </w:p>
                    <w:p w14:paraId="7464B0CD" w14:textId="59A4723D" w:rsidR="00164DAE" w:rsidRDefault="00164DAE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Generation</w:t>
                      </w:r>
                    </w:p>
                    <w:p w14:paraId="14BF6528" w14:textId="42D20C9E" w:rsidR="00164DAE" w:rsidRDefault="00164DAE" w:rsidP="00164DAE">
                      <w:pPr>
                        <w:spacing w:line="360" w:lineRule="auto"/>
                        <w:rPr>
                          <w:i/>
                          <w:sz w:val="20"/>
                          <w:szCs w:val="20"/>
                        </w:rPr>
                      </w:pPr>
                      <w:r w:rsidRPr="00164DAE">
                        <w:rPr>
                          <w:i/>
                          <w:sz w:val="20"/>
                          <w:szCs w:val="20"/>
                        </w:rPr>
                        <w:t>The round-key generator creates sixteen 48-bit keys out of a 56-bit cipher key</w:t>
                      </w:r>
                    </w:p>
                    <w:p w14:paraId="0F3AD0CF" w14:textId="35D48EFC" w:rsidR="00164DAE" w:rsidRPr="00164DAE" w:rsidRDefault="00164DAE" w:rsidP="00164DAE">
                      <w:pPr>
                        <w:spacing w:line="360" w:lineRule="auto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B23125" wp14:editId="64792C1B">
                            <wp:extent cx="2784475" cy="2735687"/>
                            <wp:effectExtent l="0" t="0" r="0" b="762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4475" cy="273568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5DF9617" w14:textId="0801622B" w:rsidR="00164DAE" w:rsidRDefault="00B138FA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Decryption</w:t>
                      </w:r>
                    </w:p>
                    <w:p w14:paraId="381FB50F" w14:textId="51DE084E" w:rsidR="00B138FA" w:rsidRPr="008710D6" w:rsidRDefault="00B138FA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80E8E57" wp14:editId="0D0FDB4B">
                            <wp:extent cx="2784475" cy="1540795"/>
                            <wp:effectExtent l="0" t="0" r="0" b="254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4475" cy="15407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632D">
        <w:rPr>
          <w:i/>
        </w:rPr>
        <w:t>Key Generation</w:t>
      </w:r>
    </w:p>
    <w:p w14:paraId="40CEE430" w14:textId="1E136FC8" w:rsidR="005E5915" w:rsidRDefault="00164DAE">
      <w:pPr>
        <w:rPr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F6792C2" wp14:editId="39668A88">
                <wp:simplePos x="0" y="0"/>
                <wp:positionH relativeFrom="margin">
                  <wp:posOffset>2989690</wp:posOffset>
                </wp:positionH>
                <wp:positionV relativeFrom="paragraph">
                  <wp:posOffset>10077</wp:posOffset>
                </wp:positionV>
                <wp:extent cx="2973705" cy="5844209"/>
                <wp:effectExtent l="0" t="0" r="17145" b="2349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705" cy="584420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61AAFB" w14:textId="152E5EB3" w:rsidR="00164DAE" w:rsidRPr="0057485B" w:rsidRDefault="007108D1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AES</w:t>
                            </w:r>
                          </w:p>
                          <w:p w14:paraId="770E3E7F" w14:textId="5A4CCD09" w:rsidR="00164DAE" w:rsidRDefault="00645AAE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Generation</w:t>
                            </w:r>
                          </w:p>
                          <w:p w14:paraId="4F62A97C" w14:textId="6D642667" w:rsidR="00CD2815" w:rsidRDefault="00CD2815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Key schedule for each round (128-bit size)</w:t>
                            </w:r>
                          </w:p>
                          <w:p w14:paraId="6DB2B6BE" w14:textId="79AD6C4F" w:rsidR="00645AAE" w:rsidRDefault="00645AAE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2F2F06C" wp14:editId="28784328">
                                  <wp:extent cx="2784475" cy="2980239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84475" cy="29802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211933" w14:textId="3F8D0179" w:rsidR="00CD2815" w:rsidRDefault="00B138FA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Decryption</w:t>
                            </w:r>
                          </w:p>
                          <w:p w14:paraId="1F7E5DAB" w14:textId="3D89CB47" w:rsidR="00B138FA" w:rsidRDefault="00B138FA" w:rsidP="00645A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A8B903A" wp14:editId="743551A0">
                                  <wp:extent cx="2800807" cy="1542554"/>
                                  <wp:effectExtent l="0" t="0" r="0" b="635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19980" cy="155311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7B907BA" w14:textId="64BBD867" w:rsidR="00164DAE" w:rsidRDefault="00164DAE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1569DA23" w14:textId="77777777" w:rsidR="00B138FA" w:rsidRDefault="00B138FA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59842E3C" w14:textId="6FC50C8B" w:rsidR="00164DAE" w:rsidRDefault="00164DAE" w:rsidP="00164DAE">
                            <w:pPr>
                              <w:spacing w:line="240" w:lineRule="auto"/>
                              <w:jc w:val="center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  <w:p w14:paraId="3EEE8791" w14:textId="77777777" w:rsidR="00164DAE" w:rsidRPr="008710D6" w:rsidRDefault="00164DAE" w:rsidP="00164DAE">
                            <w:pPr>
                              <w:spacing w:line="240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792C2" id="Text Box 20" o:spid="_x0000_s1029" type="#_x0000_t202" style="position:absolute;margin-left:235.4pt;margin-top:.8pt;width:234.15pt;height:460.1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" fillcolor="window" strokeweight=".5pt">
                <v:textbox>
                  <w:txbxContent>
                    <w:p w14:paraId="7161AAFB" w14:textId="152E5EB3" w:rsidR="00164DAE" w:rsidRPr="0057485B" w:rsidRDefault="007108D1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AES</w:t>
                      </w:r>
                    </w:p>
                    <w:p w14:paraId="770E3E7F" w14:textId="5A4CCD09" w:rsidR="00164DAE" w:rsidRDefault="00645AAE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Generation</w:t>
                      </w:r>
                    </w:p>
                    <w:p w14:paraId="4F62A97C" w14:textId="6D642667" w:rsidR="00CD2815" w:rsidRDefault="00CD2815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Key schedule for each round (128-bit size)</w:t>
                      </w:r>
                    </w:p>
                    <w:p w14:paraId="6DB2B6BE" w14:textId="79AD6C4F" w:rsidR="00645AAE" w:rsidRDefault="00645AAE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2F2F06C" wp14:editId="28784328">
                            <wp:extent cx="2784475" cy="2980239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84475" cy="298023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211933" w14:textId="3F8D0179" w:rsidR="00CD2815" w:rsidRDefault="00B138FA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Decryption</w:t>
                      </w:r>
                    </w:p>
                    <w:p w14:paraId="1F7E5DAB" w14:textId="3D89CB47" w:rsidR="00B138FA" w:rsidRDefault="00B138FA" w:rsidP="00645A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A8B903A" wp14:editId="743551A0">
                            <wp:extent cx="2800807" cy="1542554"/>
                            <wp:effectExtent l="0" t="0" r="0" b="635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19980" cy="155311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7B907BA" w14:textId="64BBD867" w:rsidR="00164DAE" w:rsidRDefault="00164DAE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1569DA23" w14:textId="77777777" w:rsidR="00B138FA" w:rsidRDefault="00B138FA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59842E3C" w14:textId="6FC50C8B" w:rsidR="00164DAE" w:rsidRDefault="00164DAE" w:rsidP="00164DAE">
                      <w:pPr>
                        <w:spacing w:line="240" w:lineRule="auto"/>
                        <w:jc w:val="center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  <w:p w14:paraId="3EEE8791" w14:textId="77777777" w:rsidR="00164DAE" w:rsidRPr="008710D6" w:rsidRDefault="00164DAE" w:rsidP="00164DAE">
                      <w:pPr>
                        <w:spacing w:line="240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1F3D70" w14:textId="6DD685A1" w:rsidR="005E5915" w:rsidRDefault="005E5915">
      <w:pPr>
        <w:rPr>
          <w:i/>
        </w:rPr>
      </w:pPr>
    </w:p>
    <w:p w14:paraId="7DD78A5D" w14:textId="50E3FCC8" w:rsidR="005E5915" w:rsidRDefault="005E5915">
      <w:pPr>
        <w:rPr>
          <w:i/>
        </w:rPr>
      </w:pPr>
    </w:p>
    <w:p w14:paraId="55656D2E" w14:textId="2F1A6676" w:rsidR="005E5915" w:rsidRDefault="005E5915">
      <w:pPr>
        <w:rPr>
          <w:i/>
        </w:rPr>
      </w:pPr>
    </w:p>
    <w:p w14:paraId="22D99429" w14:textId="1015B3D3" w:rsidR="005E5915" w:rsidRDefault="005E5915">
      <w:pPr>
        <w:rPr>
          <w:i/>
        </w:rPr>
      </w:pPr>
    </w:p>
    <w:p w14:paraId="2BA071B5" w14:textId="4536EE3E" w:rsidR="005E5915" w:rsidRDefault="005E5915">
      <w:pPr>
        <w:rPr>
          <w:i/>
        </w:rPr>
      </w:pPr>
    </w:p>
    <w:p w14:paraId="675E90EB" w14:textId="31EA83C1" w:rsidR="005E5915" w:rsidRDefault="005E5915">
      <w:pPr>
        <w:rPr>
          <w:i/>
        </w:rPr>
      </w:pPr>
    </w:p>
    <w:p w14:paraId="0CCD4AAC" w14:textId="77777777" w:rsidR="005E5915" w:rsidRPr="00681229" w:rsidRDefault="005E5915">
      <w:pPr>
        <w:rPr>
          <w:i/>
        </w:rPr>
      </w:pPr>
    </w:p>
    <w:p w14:paraId="3277A027" w14:textId="6CCFB900" w:rsidR="00964539" w:rsidRDefault="00964539"/>
    <w:p w14:paraId="77F92CF5" w14:textId="2D3EABDD" w:rsidR="005E5915" w:rsidRDefault="005E5915"/>
    <w:p w14:paraId="585416AC" w14:textId="2CF6B913" w:rsidR="005E5915" w:rsidRDefault="005E5915"/>
    <w:p w14:paraId="1026D9A8" w14:textId="12399CBC" w:rsidR="005E5915" w:rsidRDefault="005E5915"/>
    <w:p w14:paraId="473EA03A" w14:textId="71E6C114" w:rsidR="005E5915" w:rsidRDefault="005E5915"/>
    <w:p w14:paraId="3C8A1CC5" w14:textId="27F586CC" w:rsidR="005E5915" w:rsidRDefault="005E5915">
      <w:bookmarkStart w:id="0" w:name="_GoBack"/>
      <w:bookmarkEnd w:id="0"/>
    </w:p>
    <w:sectPr w:rsidR="005E59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1B75"/>
    <w:multiLevelType w:val="multilevel"/>
    <w:tmpl w:val="1E1C9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F4306D0"/>
    <w:multiLevelType w:val="multilevel"/>
    <w:tmpl w:val="F0741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EB76CC"/>
    <w:multiLevelType w:val="multilevel"/>
    <w:tmpl w:val="800CE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7153EA"/>
    <w:multiLevelType w:val="hybridMultilevel"/>
    <w:tmpl w:val="B14AF4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EF7F44"/>
    <w:multiLevelType w:val="hybridMultilevel"/>
    <w:tmpl w:val="74264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TS2MDEwMTMwMjNT0lEKTi0uzszPAykwrAUAtQj4BSwAAAA="/>
  </w:docVars>
  <w:rsids>
    <w:rsidRoot w:val="00105845"/>
    <w:rsid w:val="00105845"/>
    <w:rsid w:val="0010632D"/>
    <w:rsid w:val="00164DAE"/>
    <w:rsid w:val="0030453F"/>
    <w:rsid w:val="00304C4C"/>
    <w:rsid w:val="004C66CE"/>
    <w:rsid w:val="0057485B"/>
    <w:rsid w:val="005B4CFB"/>
    <w:rsid w:val="005E5522"/>
    <w:rsid w:val="005E5915"/>
    <w:rsid w:val="00645AAE"/>
    <w:rsid w:val="00665DDB"/>
    <w:rsid w:val="00681229"/>
    <w:rsid w:val="00696B1C"/>
    <w:rsid w:val="006C4562"/>
    <w:rsid w:val="007108D1"/>
    <w:rsid w:val="008710D6"/>
    <w:rsid w:val="008B214F"/>
    <w:rsid w:val="00964539"/>
    <w:rsid w:val="009A7D49"/>
    <w:rsid w:val="00B138FA"/>
    <w:rsid w:val="00CD2815"/>
    <w:rsid w:val="00D40143"/>
    <w:rsid w:val="00DB01A7"/>
    <w:rsid w:val="00E02F4A"/>
    <w:rsid w:val="00E45031"/>
    <w:rsid w:val="00E56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1EDB7"/>
  <w15:chartTrackingRefBased/>
  <w15:docId w15:val="{EFC1D7FC-06BF-45B1-8F78-2F414F661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66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4C66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B21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9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9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</Words>
  <Characters>1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9-01-24T23:55:00Z</dcterms:created>
  <dcterms:modified xsi:type="dcterms:W3CDTF">2019-01-24T23:55:00Z</dcterms:modified>
</cp:coreProperties>
</file>